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11536333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71150CD" w14:textId="4B4AB45F" w:rsidR="00E12DDB" w:rsidRDefault="00E12DDB" w:rsidP="00E12D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>Solved problem</w:t>
      </w:r>
      <w:r>
        <w:t xml:space="preserve"> </w:t>
      </w:r>
      <w:r>
        <w:t xml:space="preserve">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lastRenderedPageBreak/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lastRenderedPageBreak/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266FD2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D87D1" w14:textId="77777777" w:rsidR="00266FD2" w:rsidRDefault="00266FD2" w:rsidP="00B42730">
      <w:pPr>
        <w:spacing w:after="0" w:line="240" w:lineRule="auto"/>
      </w:pPr>
      <w:r>
        <w:separator/>
      </w:r>
    </w:p>
  </w:endnote>
  <w:endnote w:type="continuationSeparator" w:id="0">
    <w:p w14:paraId="77C5D303" w14:textId="77777777" w:rsidR="00266FD2" w:rsidRDefault="00266FD2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EDEA82" w14:textId="77777777" w:rsidR="00266FD2" w:rsidRDefault="00266FD2" w:rsidP="00B42730">
      <w:pPr>
        <w:spacing w:after="0" w:line="240" w:lineRule="auto"/>
      </w:pPr>
      <w:r>
        <w:separator/>
      </w:r>
    </w:p>
  </w:footnote>
  <w:footnote w:type="continuationSeparator" w:id="0">
    <w:p w14:paraId="52D3BFB8" w14:textId="77777777" w:rsidR="00266FD2" w:rsidRDefault="00266FD2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0FACCsfvc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3D57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393F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1A60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00A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DDB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3</Pages>
  <Words>6726</Words>
  <Characters>38340</Characters>
  <Application>Microsoft Office Word</Application>
  <DocSecurity>0</DocSecurity>
  <Lines>319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Bogdan Mincu</cp:lastModifiedBy>
  <cp:revision>14</cp:revision>
  <cp:lastPrinted>2014-12-29T09:36:00Z</cp:lastPrinted>
  <dcterms:created xsi:type="dcterms:W3CDTF">2020-11-11T16:34:00Z</dcterms:created>
  <dcterms:modified xsi:type="dcterms:W3CDTF">2021-02-17T14:43:00Z</dcterms:modified>
</cp:coreProperties>
</file>